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138" w:rsidRDefault="0049409E" w:rsidP="001444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i w:val="0"/>
          <w:sz w:val="32"/>
          <w:lang w:bidi="en-US"/>
        </w:rPr>
      </w:pPr>
      <w:bookmarkStart w:id="0" w:name="_GoBack"/>
      <w:bookmarkEnd w:id="0"/>
      <w:r w:rsidRPr="005564D9">
        <w:rPr>
          <w:rFonts w:asciiTheme="majorBidi" w:eastAsia="Arial" w:hAnsiTheme="majorBidi" w:cstheme="majorBidi"/>
          <w:b/>
          <w:i w:val="0"/>
          <w:sz w:val="32"/>
          <w:lang w:bidi="en-US"/>
        </w:rPr>
        <w:t xml:space="preserve">INDUSTRY ANALYSIS </w:t>
      </w:r>
    </w:p>
    <w:p w:rsidR="00144483" w:rsidRDefault="00144483" w:rsidP="001444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i w:val="0"/>
          <w:sz w:val="32"/>
          <w:lang w:bidi="en-US"/>
        </w:rPr>
      </w:pPr>
    </w:p>
    <w:p w:rsidR="00144483" w:rsidRDefault="00144483" w:rsidP="0014448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i w:val="0"/>
          <w:sz w:val="20"/>
          <w:lang w:bidi="en-US"/>
        </w:rPr>
      </w:pPr>
    </w:p>
    <w:p w:rsidR="00524138" w:rsidRPr="005564D9" w:rsidRDefault="00033AA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i w:val="0"/>
          <w:sz w:val="24"/>
          <w:szCs w:val="24"/>
          <w:lang w:bidi="en-US"/>
        </w:rPr>
      </w:pPr>
      <w:r>
        <w:rPr>
          <w:rFonts w:asciiTheme="majorBidi" w:eastAsia="Arial" w:hAnsiTheme="majorBidi" w:cstheme="majorBidi"/>
          <w:i w:val="0"/>
          <w:sz w:val="24"/>
          <w:szCs w:val="24"/>
          <w:lang w:bidi="en-US"/>
        </w:rPr>
        <w:t>Use these guidelines t</w:t>
      </w:r>
      <w:r w:rsidR="0049409E" w:rsidRPr="005564D9">
        <w:rPr>
          <w:rFonts w:asciiTheme="majorBidi" w:eastAsia="Arial" w:hAnsiTheme="majorBidi" w:cstheme="majorBidi"/>
          <w:i w:val="0"/>
          <w:sz w:val="24"/>
          <w:szCs w:val="24"/>
          <w:lang w:bidi="en-US"/>
        </w:rPr>
        <w:t>o help you define your position in your industry and identify possible niche markets for your product.</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Are there</w:t>
      </w:r>
      <w:r w:rsidR="00867EF3">
        <w:rPr>
          <w:rFonts w:asciiTheme="majorBidi" w:eastAsia="Arial" w:hAnsiTheme="majorBidi" w:cstheme="majorBidi"/>
          <w:sz w:val="24"/>
          <w:szCs w:val="24"/>
          <w:lang w:bidi="en-US"/>
        </w:rPr>
        <w:t xml:space="preserve"> any new competitors in the are</w:t>
      </w:r>
      <w:r w:rsidRPr="005564D9">
        <w:rPr>
          <w:rFonts w:asciiTheme="majorBidi" w:eastAsia="Arial" w:hAnsiTheme="majorBidi" w:cstheme="majorBidi"/>
          <w:sz w:val="24"/>
          <w:szCs w:val="24"/>
          <w:lang w:bidi="en-US"/>
        </w:rPr>
        <w:t>a? D</w:t>
      </w:r>
      <w:r w:rsidR="00867EF3">
        <w:rPr>
          <w:rFonts w:asciiTheme="majorBidi" w:eastAsia="Arial" w:hAnsiTheme="majorBidi" w:cstheme="majorBidi"/>
          <w:sz w:val="24"/>
          <w:szCs w:val="24"/>
          <w:lang w:bidi="en-US"/>
        </w:rPr>
        <w:t>oes everyone think this is a good</w:t>
      </w:r>
      <w:r w:rsidRPr="005564D9">
        <w:rPr>
          <w:rFonts w:asciiTheme="majorBidi" w:eastAsia="Arial" w:hAnsiTheme="majorBidi" w:cstheme="majorBidi"/>
          <w:sz w:val="24"/>
          <w:szCs w:val="24"/>
          <w:lang w:bidi="en-US"/>
        </w:rPr>
        <w:t xml:space="preserve"> idea?</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 xml:space="preserve">Have any </w:t>
      </w:r>
      <w:r w:rsidR="00033AA0">
        <w:rPr>
          <w:rFonts w:asciiTheme="majorBidi" w:eastAsia="Arial" w:hAnsiTheme="majorBidi" w:cstheme="majorBidi"/>
          <w:sz w:val="24"/>
          <w:szCs w:val="24"/>
          <w:lang w:bidi="en-US"/>
        </w:rPr>
        <w:t>companies gone out of business</w:t>
      </w:r>
      <w:r w:rsidRPr="005564D9">
        <w:rPr>
          <w:rFonts w:asciiTheme="majorBidi" w:eastAsia="Arial" w:hAnsiTheme="majorBidi" w:cstheme="majorBidi"/>
          <w:sz w:val="24"/>
          <w:szCs w:val="24"/>
          <w:lang w:bidi="en-US"/>
        </w:rPr>
        <w:t xml:space="preserve"> recently? Why?</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If there have been no new entries in the market, is it because there are fatal flaws with the concept, or because you are the first in a new idea, or because you have figured out how to overcome problems others didn’t solve?</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Are there a small number of competitors for a large market, or a large number for a small market?</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 xml:space="preserve">If all the other competitors </w:t>
      </w:r>
      <w:r w:rsidR="00911DC7">
        <w:rPr>
          <w:rFonts w:asciiTheme="majorBidi" w:eastAsia="Arial" w:hAnsiTheme="majorBidi" w:cstheme="majorBidi"/>
          <w:sz w:val="24"/>
          <w:szCs w:val="24"/>
          <w:lang w:bidi="en-US"/>
        </w:rPr>
        <w:t>are large companies, can you fit</w:t>
      </w:r>
      <w:r w:rsidRPr="005564D9">
        <w:rPr>
          <w:rFonts w:asciiTheme="majorBidi" w:eastAsia="Arial" w:hAnsiTheme="majorBidi" w:cstheme="majorBidi"/>
          <w:sz w:val="24"/>
          <w:szCs w:val="24"/>
          <w:lang w:bidi="en-US"/>
        </w:rPr>
        <w:t xml:space="preserve"> i</w:t>
      </w:r>
      <w:r w:rsidR="00033AA0">
        <w:rPr>
          <w:rFonts w:asciiTheme="majorBidi" w:eastAsia="Arial" w:hAnsiTheme="majorBidi" w:cstheme="majorBidi"/>
          <w:sz w:val="24"/>
          <w:szCs w:val="24"/>
          <w:lang w:bidi="en-US"/>
        </w:rPr>
        <w:t>n a small but profitable niche? D</w:t>
      </w:r>
      <w:r w:rsidRPr="005564D9">
        <w:rPr>
          <w:rFonts w:asciiTheme="majorBidi" w:eastAsia="Arial" w:hAnsiTheme="majorBidi" w:cstheme="majorBidi"/>
          <w:sz w:val="24"/>
          <w:szCs w:val="24"/>
          <w:lang w:bidi="en-US"/>
        </w:rPr>
        <w:t>o you have the capital to compete head-to-head, or are you at risk of being attacked by</w:t>
      </w:r>
      <w:r w:rsidR="00911DC7">
        <w:rPr>
          <w:rFonts w:asciiTheme="majorBidi" w:eastAsia="Arial" w:hAnsiTheme="majorBidi" w:cstheme="majorBidi"/>
          <w:sz w:val="24"/>
          <w:szCs w:val="24"/>
          <w:lang w:bidi="en-US"/>
        </w:rPr>
        <w:t xml:space="preserve"> large, established companies</w:t>
      </w:r>
      <w:r w:rsidRPr="005564D9">
        <w:rPr>
          <w:rFonts w:asciiTheme="majorBidi" w:eastAsia="Arial" w:hAnsiTheme="majorBidi" w:cstheme="majorBidi"/>
          <w:sz w:val="24"/>
          <w:szCs w:val="24"/>
          <w:lang w:bidi="en-US"/>
        </w:rPr>
        <w:t>?</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If there had been no recent innovation in your market, is it b</w:t>
      </w:r>
      <w:r w:rsidR="00911DC7">
        <w:rPr>
          <w:rFonts w:asciiTheme="majorBidi" w:eastAsia="Arial" w:hAnsiTheme="majorBidi" w:cstheme="majorBidi"/>
          <w:sz w:val="24"/>
          <w:szCs w:val="24"/>
          <w:lang w:bidi="en-US"/>
        </w:rPr>
        <w:t>ecause the profit margins are not</w:t>
      </w:r>
      <w:r w:rsidRPr="005564D9">
        <w:rPr>
          <w:rFonts w:asciiTheme="majorBidi" w:eastAsia="Arial" w:hAnsiTheme="majorBidi" w:cstheme="majorBidi"/>
          <w:sz w:val="24"/>
          <w:szCs w:val="24"/>
          <w:lang w:bidi="en-US"/>
        </w:rPr>
        <w:t xml:space="preserve"> there to make it profita</w:t>
      </w:r>
      <w:r w:rsidR="00911DC7">
        <w:rPr>
          <w:rFonts w:asciiTheme="majorBidi" w:eastAsia="Arial" w:hAnsiTheme="majorBidi" w:cstheme="majorBidi"/>
          <w:sz w:val="24"/>
          <w:szCs w:val="24"/>
          <w:lang w:bidi="en-US"/>
        </w:rPr>
        <w:t>ble, or because the companies</w:t>
      </w:r>
      <w:r w:rsidRPr="005564D9">
        <w:rPr>
          <w:rFonts w:asciiTheme="majorBidi" w:eastAsia="Arial" w:hAnsiTheme="majorBidi" w:cstheme="majorBidi"/>
          <w:sz w:val="24"/>
          <w:szCs w:val="24"/>
          <w:lang w:bidi="en-US"/>
        </w:rPr>
        <w:t xml:space="preserve"> are getting lazy and staid and giving you a legitimate opportunity?</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Is there room for improvement in the quality of service given to the market (for example, the Postal Service), which will give a new/small company an edge?</w:t>
      </w:r>
    </w:p>
    <w:p w:rsidR="00524138" w:rsidRPr="005564D9"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524138" w:rsidRPr="005564D9" w:rsidRDefault="0049409E">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5564D9">
        <w:rPr>
          <w:rFonts w:asciiTheme="majorBidi" w:eastAsia="Arial" w:hAnsiTheme="majorBidi" w:cstheme="majorBidi"/>
          <w:sz w:val="24"/>
          <w:szCs w:val="24"/>
          <w:lang w:bidi="en-US"/>
        </w:rPr>
        <w:t xml:space="preserve">What is the history of your market? New markets, like microwaveable foods when microwaves were first invented, grow and change quickly. Old markets, like radio manufacturing, may be more difficult to enter. In and old market you must have a new idea, a real edge. In a new market, you need to be fast. </w:t>
      </w:r>
    </w:p>
    <w:p w:rsidR="00524138" w:rsidRDefault="00524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sectPr w:rsidR="00524138" w:rsidSect="00AB175B">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53E1" w:rsidRDefault="00DB53E1">
      <w:r>
        <w:separator/>
      </w:r>
    </w:p>
  </w:endnote>
  <w:endnote w:type="continuationSeparator" w:id="0">
    <w:p w:rsidR="00DB53E1" w:rsidRDefault="00DB5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53E1" w:rsidRDefault="00DB53E1">
      <w:r>
        <w:separator/>
      </w:r>
    </w:p>
  </w:footnote>
  <w:footnote w:type="continuationSeparator" w:id="0">
    <w:p w:rsidR="00DB53E1" w:rsidRDefault="00DB53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138" w:rsidRDefault="00524138">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7520AB"/>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rA0sjAzMDSxNDdX0lEKTi0uzszPAykwrQUAf1oS5ywAAAA="/>
    <w:docVar w:name="Description" w:val="Would you like to find a detailed document that may help you  to define your position in the  industry of your business  and identify possible niche markets for your product. Visit site to get a template. ( TemplateGuru)._x000a_You will find many other sales and marketing document templates for you to browse here. https://www.templateguru.co.za/templates/sales&amp;marketing/"/>
    <w:docVar w:name="Excerpt" w:val="INDUSTRY ANALYSIS CHECKLIST, Using this checklist will help you define your position in your industry and identify possible niche markets for your product. Are there any new competitors in the area? Does everyone think this is a good idea? Have any gone out of business recently? Why?"/>
    <w:docVar w:name="Source" w:val="www.entrepreneurmag.co.za"/>
    <w:docVar w:name="Tags" w:val="Industry Analysis, market analysis, business documents, entrepreneurship, entrepreneur, guideline, checklist, checklist industry analysis guideline, checklist industry analysis template, checklist industry analysis example, how to create checklist industry analysis"/>
  </w:docVars>
  <w:rsids>
    <w:rsidRoot w:val="00524138"/>
    <w:rsid w:val="00033AA0"/>
    <w:rsid w:val="000A6020"/>
    <w:rsid w:val="00144483"/>
    <w:rsid w:val="002718B5"/>
    <w:rsid w:val="00466659"/>
    <w:rsid w:val="0049409E"/>
    <w:rsid w:val="00524138"/>
    <w:rsid w:val="005564D9"/>
    <w:rsid w:val="00585F09"/>
    <w:rsid w:val="005F6C2B"/>
    <w:rsid w:val="006732FD"/>
    <w:rsid w:val="006B61FD"/>
    <w:rsid w:val="00867EF3"/>
    <w:rsid w:val="008908A1"/>
    <w:rsid w:val="00905A09"/>
    <w:rsid w:val="00911DC7"/>
    <w:rsid w:val="00AB175B"/>
    <w:rsid w:val="00C00B55"/>
    <w:rsid w:val="00C301ED"/>
    <w:rsid w:val="00D9737B"/>
    <w:rsid w:val="00DB53E1"/>
    <w:rsid w:val="00F5775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175B"/>
    <w:pPr>
      <w:spacing w:after="0" w:line="240" w:lineRule="auto"/>
    </w:pPr>
    <w:rPr>
      <w:rFonts w:ascii="Times New Roman"/>
      <w:sz w:val="20"/>
    </w:rPr>
  </w:style>
  <w:style w:type="paragraph" w:styleId="Heading1">
    <w:name w:val="heading 1"/>
    <w:basedOn w:val="Normal"/>
    <w:next w:val="Normal"/>
    <w:qFormat/>
    <w:rsid w:val="00AB175B"/>
    <w:pPr>
      <w:keepNext/>
      <w:outlineLvl w:val="0"/>
    </w:pPr>
    <w:rPr>
      <w:rFonts w:ascii="Arial" w:eastAsia="Arial" w:hAnsi="Arial" w:cs="Arial"/>
      <w:b/>
      <w:bCs/>
      <w:sz w:val="28"/>
      <w:szCs w:val="28"/>
    </w:rPr>
  </w:style>
  <w:style w:type="paragraph" w:styleId="Heading2">
    <w:name w:val="heading 2"/>
    <w:basedOn w:val="Normal"/>
    <w:next w:val="Normal"/>
    <w:qFormat/>
    <w:rsid w:val="00AB175B"/>
    <w:pPr>
      <w:keepNext/>
      <w:outlineLvl w:val="1"/>
    </w:pPr>
    <w:rPr>
      <w:rFonts w:ascii="Arial" w:eastAsia="Arial" w:hAnsi="Arial" w:cs="Arial"/>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AB175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AB175B"/>
    <w:pPr>
      <w:tabs>
        <w:tab w:val="center" w:pos="4320"/>
        <w:tab w:val="right" w:pos="8640"/>
      </w:tabs>
    </w:pPr>
  </w:style>
  <w:style w:type="paragraph" w:styleId="BodyText">
    <w:name w:val="Body Text"/>
    <w:basedOn w:val="Normal"/>
    <w:qFormat/>
    <w:rsid w:val="00AB175B"/>
    <w:rPr>
      <w:i/>
      <w:iCs/>
      <w:sz w:val="22"/>
      <w:szCs w:val="22"/>
    </w:rPr>
  </w:style>
  <w:style w:type="character" w:styleId="Hyperlink">
    <w:name w:val="Hyperlink"/>
    <w:qFormat/>
    <w:rsid w:val="00AB175B"/>
    <w:rPr>
      <w:color w:val="0000FF"/>
      <w:u w:val="single"/>
      <w:rtl w:val="0"/>
    </w:rPr>
  </w:style>
  <w:style w:type="paragraph" w:styleId="Footer">
    <w:name w:val="footer"/>
    <w:basedOn w:val="Normal"/>
    <w:qFormat/>
    <w:rsid w:val="00AB175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65</Words>
  <Characters>1238</Characters>
  <Application>Microsoft Office Word</Application>
  <DocSecurity>0</DocSecurity>
  <Lines>33</Lines>
  <Paragraphs>10</Paragraphs>
  <ScaleCrop>false</ScaleCrop>
  <HeadingPairs>
    <vt:vector size="2" baseType="variant">
      <vt:variant>
        <vt:lpstr>Title</vt:lpstr>
      </vt:variant>
      <vt:variant>
        <vt:i4>1</vt:i4>
      </vt:variant>
    </vt:vector>
  </HeadingPairs>
  <TitlesOfParts>
    <vt:vector size="1" baseType="lpstr">
      <vt:lpstr>INDUSTRY ANALYSIS CHECKLIST</vt:lpstr>
    </vt:vector>
  </TitlesOfParts>
  <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16T12:17:00Z</dcterms:created>
  <dcterms:modified xsi:type="dcterms:W3CDTF">2019-10-21T19:18:00Z</dcterms:modified>
  <cp:category/>
</cp:coreProperties>
</file>